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c687a7c0a70baa246499523fc35ef34ae0748"/>
      <w:r>
        <w:rPr>
          <w:b/>
        </w:rPr>
        <w:t xml:space="preserve">ПРОТОКОЛ ЕЛЕКТРОННОГО АУКЦІОНУ № CSE001-UA-20240329-20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AA101N71118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АКБ "КОНКОР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рухомого майна*, а саме: однокімнатна квартира №71, яка знаходиться на 6 поверсі у житловому будинку готельного типу літ. «Н-6» №118, по проспекту Московський (нова назва проспект Героїв Харкова) в місті Харків, загальною площею 51,6 кв.м. та житловою площею 18,5 кв.м., реєстраційний номер об’єкта нерухомого майна: 1247996663101; яка є предметом іпотеки за зобов’язаннями перед АТ «АКБ «КОНКОРД», і належить Іпотекодавцю на праві власності та знаходиться у його володінні та управлінні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numPr>
          <w:ilvl w:val="0"/>
          <w:numId w:val="1001"/>
        </w:numPr>
        <w:pStyle w:val="Compact"/>
      </w:pPr>
      <w:r>
        <w:t xml:space="preserve">Продаж нерухомого майна*, а саме: однокімнатна квартира №71, яка знаходиться на 6 поверсі у житловому будинку готельного типу літ. «Н-6» №118, по проспекту Московський (нова назва проспект Героїв Харкова) в місті Харків, загальною площею 51,6 кв.м. та житловою площею 18,5 кв.м., реєстраційний номер об’єкта нерухомого майна: 1247996663101; яка є предметом іпотеки за зобов’язаннями перед АТ «АКБ «КОНКОРД», і належить Іпотекодавцю на праві власності та знаходиться у його володінні та управлінні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42 96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9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АКБ "КОНКОР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0:26:00Z</dcterms:created>
  <dcterms:modified xsi:type="dcterms:W3CDTF">2024-05-16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